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56454" w14:textId="492932B3" w:rsidR="00DF0C3D" w:rsidRPr="00CD6708" w:rsidRDefault="00133A10" w:rsidP="006A4FE5">
      <w:pPr>
        <w:spacing w:after="0"/>
        <w:jc w:val="center"/>
        <w:rPr>
          <w:rFonts w:ascii="Times New Roman" w:eastAsia="Calibri" w:hAnsi="Times New Roman"/>
          <w:b/>
          <w:color w:val="0000FF"/>
          <w:sz w:val="28"/>
          <w:szCs w:val="28"/>
        </w:rPr>
      </w:pPr>
      <w:r w:rsidRPr="00CD6708">
        <w:rPr>
          <w:rFonts w:ascii="Times New Roman" w:eastAsia="Calibri" w:hAnsi="Times New Roman"/>
          <w:b/>
          <w:color w:val="0000FF"/>
          <w:sz w:val="28"/>
          <w:szCs w:val="28"/>
        </w:rPr>
        <w:t>MARS-NET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 </w:t>
      </w:r>
      <w:r w:rsid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KA220 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PROJECT </w:t>
      </w:r>
    </w:p>
    <w:p w14:paraId="11A740FC" w14:textId="4C8ADBE3" w:rsidR="00DF0C3D" w:rsidRPr="00DF0C3D" w:rsidRDefault="00DF0C3D" w:rsidP="00DF0C3D">
      <w:pPr>
        <w:tabs>
          <w:tab w:val="left" w:pos="-3870"/>
          <w:tab w:val="left" w:pos="0"/>
        </w:tabs>
        <w:jc w:val="center"/>
        <w:rPr>
          <w:rFonts w:ascii="Times New Roman" w:hAnsi="Times New Roman"/>
          <w:b/>
          <w:bCs/>
          <w:color w:val="0000FF"/>
          <w:sz w:val="28"/>
          <w:szCs w:val="28"/>
        </w:rPr>
      </w:pPr>
      <w:r w:rsidRPr="00DF0C3D">
        <w:rPr>
          <w:rFonts w:ascii="Times New Roman" w:hAnsi="Times New Roman"/>
          <w:b/>
          <w:bCs/>
          <w:color w:val="0000FF"/>
          <w:sz w:val="28"/>
          <w:szCs w:val="28"/>
        </w:rPr>
        <w:t>„Maritime Simulators and Training Facilities Network for Enhancing the Exchange of Good Practices and Digital Learning”</w:t>
      </w:r>
    </w:p>
    <w:p w14:paraId="5BEDD83D" w14:textId="1F10795F" w:rsidR="006A4FE5" w:rsidRPr="009C566B" w:rsidRDefault="00531E52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>2</w:t>
      </w:r>
      <w:r w:rsidRPr="009C566B">
        <w:rPr>
          <w:rFonts w:ascii="Times New Roman" w:eastAsia="Calibri" w:hAnsi="Times New Roman"/>
          <w:b/>
          <w:sz w:val="24"/>
          <w:szCs w:val="24"/>
          <w:vertAlign w:val="superscript"/>
        </w:rPr>
        <w:t>nd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 xml:space="preserve"> TRANSNATIONAL MEETING</w:t>
      </w:r>
    </w:p>
    <w:p w14:paraId="21D682B6" w14:textId="0CB6FDE4" w:rsidR="00CD7A83" w:rsidRPr="009C566B" w:rsidRDefault="00531E52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>POLISH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>NAVAL ACADEMY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(</w:t>
      </w:r>
      <w:r w:rsidRPr="009C566B">
        <w:rPr>
          <w:rFonts w:ascii="Times New Roman" w:eastAsia="Calibri" w:hAnsi="Times New Roman"/>
          <w:b/>
          <w:sz w:val="24"/>
          <w:szCs w:val="24"/>
        </w:rPr>
        <w:t>P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NA)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 xml:space="preserve">, </w:t>
      </w:r>
    </w:p>
    <w:p w14:paraId="4E8D7CAB" w14:textId="1C8E5C18" w:rsidR="006A4FE5" w:rsidRPr="009C566B" w:rsidRDefault="00531E52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>Gdynia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>,</w:t>
      </w:r>
      <w:r w:rsidRPr="009C566B">
        <w:rPr>
          <w:rFonts w:ascii="Times New Roman" w:eastAsia="Calibri" w:hAnsi="Times New Roman"/>
          <w:b/>
          <w:sz w:val="24"/>
          <w:szCs w:val="24"/>
        </w:rPr>
        <w:t xml:space="preserve"> Poland, virtual format</w:t>
      </w:r>
      <w:r w:rsidR="000C7CCE">
        <w:rPr>
          <w:rFonts w:ascii="Times New Roman" w:eastAsia="Calibri" w:hAnsi="Times New Roman"/>
          <w:b/>
          <w:sz w:val="24"/>
          <w:szCs w:val="24"/>
        </w:rPr>
        <w:t>/ MS TEAMS</w:t>
      </w:r>
      <w:bookmarkStart w:id="0" w:name="_GoBack"/>
      <w:bookmarkEnd w:id="0"/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7F6932CF" w14:textId="70110B91" w:rsidR="00643C6F" w:rsidRPr="009C566B" w:rsidRDefault="00531E52" w:rsidP="00643C6F">
      <w:pPr>
        <w:spacing w:after="0"/>
        <w:jc w:val="center"/>
        <w:rPr>
          <w:rFonts w:ascii="Times New Roman" w:eastAsia="Calibri" w:hAnsi="Times New Roman"/>
          <w:bCs/>
          <w:i/>
          <w:iCs/>
          <w:color w:val="0000FF"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>June</w:t>
      </w:r>
      <w:r w:rsidR="00133A10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B14397" w:rsidRPr="009C566B">
        <w:rPr>
          <w:rFonts w:ascii="Times New Roman" w:eastAsia="Calibri" w:hAnsi="Times New Roman"/>
          <w:b/>
          <w:sz w:val="24"/>
          <w:szCs w:val="24"/>
        </w:rPr>
        <w:t>2</w:t>
      </w:r>
      <w:r w:rsidRPr="009C566B">
        <w:rPr>
          <w:rFonts w:ascii="Times New Roman" w:eastAsia="Calibri" w:hAnsi="Times New Roman"/>
          <w:b/>
          <w:sz w:val="24"/>
          <w:szCs w:val="24"/>
        </w:rPr>
        <w:t>0</w:t>
      </w:r>
      <w:r w:rsidRPr="009C566B">
        <w:rPr>
          <w:rFonts w:ascii="Times New Roman" w:eastAsia="Calibri" w:hAnsi="Times New Roman"/>
          <w:b/>
          <w:sz w:val="24"/>
          <w:szCs w:val="24"/>
          <w:vertAlign w:val="superscript"/>
        </w:rPr>
        <w:t>th</w:t>
      </w:r>
      <w:r w:rsidRPr="009C566B">
        <w:rPr>
          <w:rFonts w:ascii="Times New Roman" w:eastAsia="Calibri" w:hAnsi="Times New Roman"/>
          <w:b/>
          <w:sz w:val="24"/>
          <w:szCs w:val="24"/>
        </w:rPr>
        <w:t xml:space="preserve"> –</w:t>
      </w:r>
      <w:r w:rsidR="008506E1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B14397" w:rsidRPr="009C566B">
        <w:rPr>
          <w:rFonts w:ascii="Times New Roman" w:eastAsia="Calibri" w:hAnsi="Times New Roman"/>
          <w:b/>
          <w:sz w:val="24"/>
          <w:szCs w:val="24"/>
        </w:rPr>
        <w:t>2</w:t>
      </w:r>
      <w:r w:rsidRPr="009C566B">
        <w:rPr>
          <w:rFonts w:ascii="Times New Roman" w:eastAsia="Calibri" w:hAnsi="Times New Roman"/>
          <w:b/>
          <w:sz w:val="24"/>
          <w:szCs w:val="24"/>
        </w:rPr>
        <w:t>1</w:t>
      </w:r>
      <w:r w:rsidRPr="009C566B">
        <w:rPr>
          <w:rFonts w:ascii="Times New Roman" w:eastAsia="Calibri" w:hAnsi="Times New Roman"/>
          <w:b/>
          <w:sz w:val="24"/>
          <w:szCs w:val="24"/>
          <w:vertAlign w:val="superscript"/>
        </w:rPr>
        <w:t>st</w:t>
      </w:r>
      <w:r w:rsidR="00B14397" w:rsidRPr="009C566B">
        <w:rPr>
          <w:rFonts w:ascii="Times New Roman" w:eastAsia="Calibri" w:hAnsi="Times New Roman"/>
          <w:b/>
          <w:sz w:val="24"/>
          <w:szCs w:val="24"/>
        </w:rPr>
        <w:t xml:space="preserve">, </w:t>
      </w:r>
      <w:r w:rsidR="00133A10" w:rsidRPr="009C566B">
        <w:rPr>
          <w:rFonts w:ascii="Times New Roman" w:eastAsia="Calibri" w:hAnsi="Times New Roman"/>
          <w:b/>
          <w:sz w:val="24"/>
          <w:szCs w:val="24"/>
        </w:rPr>
        <w:t>2022</w:t>
      </w:r>
      <w:r w:rsidR="00C535D4" w:rsidRPr="009C566B">
        <w:rPr>
          <w:rFonts w:ascii="Times New Roman" w:eastAsia="Calibri" w:hAnsi="Times New Roman"/>
          <w:b/>
          <w:sz w:val="24"/>
          <w:szCs w:val="24"/>
        </w:rPr>
        <w:t xml:space="preserve">, 10:00-13.00 CET </w:t>
      </w:r>
    </w:p>
    <w:p w14:paraId="537F0324" w14:textId="77777777" w:rsidR="006A4FE5" w:rsidRPr="0032231A" w:rsidRDefault="006A4FE5" w:rsidP="006A4FE5">
      <w:pPr>
        <w:spacing w:after="0"/>
        <w:jc w:val="center"/>
        <w:rPr>
          <w:rFonts w:ascii="Times New Roman" w:eastAsia="Calibri" w:hAnsi="Times New Roman"/>
          <w:b/>
        </w:rPr>
      </w:pPr>
    </w:p>
    <w:p w14:paraId="10F280F9" w14:textId="50BAFEDE" w:rsidR="00CD7A83" w:rsidRPr="00643C6F" w:rsidRDefault="00A70B0E" w:rsidP="006A4FE5">
      <w:pPr>
        <w:spacing w:after="0"/>
        <w:jc w:val="center"/>
        <w:rPr>
          <w:rFonts w:ascii="Times New Roman" w:eastAsia="Calibri" w:hAnsi="Times New Roman"/>
          <w:b/>
          <w:sz w:val="32"/>
          <w:szCs w:val="32"/>
        </w:rPr>
      </w:pPr>
      <w:r>
        <w:rPr>
          <w:rFonts w:ascii="Times New Roman" w:eastAsia="Calibri" w:hAnsi="Times New Roman"/>
          <w:b/>
          <w:sz w:val="32"/>
          <w:szCs w:val="32"/>
        </w:rPr>
        <w:t>WORKSHOP</w:t>
      </w:r>
      <w:r w:rsidR="0032231A" w:rsidRPr="00643C6F">
        <w:rPr>
          <w:rFonts w:ascii="Times New Roman" w:eastAsia="Calibri" w:hAnsi="Times New Roman"/>
          <w:b/>
          <w:sz w:val="32"/>
          <w:szCs w:val="32"/>
        </w:rPr>
        <w:t xml:space="preserve"> </w:t>
      </w:r>
      <w:r w:rsidR="006A4FE5" w:rsidRPr="00643C6F">
        <w:rPr>
          <w:rFonts w:ascii="Times New Roman" w:eastAsia="Calibri" w:hAnsi="Times New Roman"/>
          <w:b/>
          <w:sz w:val="32"/>
          <w:szCs w:val="32"/>
        </w:rPr>
        <w:t>AGENDA</w:t>
      </w:r>
      <w:r w:rsidR="00CD7A83" w:rsidRPr="00643C6F">
        <w:rPr>
          <w:rFonts w:ascii="Times New Roman" w:eastAsia="Calibri" w:hAnsi="Times New Roman"/>
          <w:b/>
          <w:sz w:val="32"/>
          <w:szCs w:val="32"/>
        </w:rPr>
        <w:t xml:space="preserve"> </w:t>
      </w:r>
    </w:p>
    <w:p w14:paraId="33C949BF" w14:textId="00C3D3BC" w:rsidR="00C535D4" w:rsidRPr="00A95B0D" w:rsidRDefault="00C535D4" w:rsidP="00C535D4">
      <w:pPr>
        <w:spacing w:after="0"/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Monday</w:t>
      </w:r>
      <w:r w:rsidRPr="00A95B0D"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, 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June</w:t>
      </w:r>
      <w:r w:rsidRPr="00A95B0D"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 2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0</w:t>
      </w:r>
      <w:r w:rsidRPr="00C535D4">
        <w:rPr>
          <w:rFonts w:ascii="Times New Roman" w:eastAsia="Calibri" w:hAnsi="Times New Roman"/>
          <w:b/>
          <w:color w:val="FF0000"/>
          <w:sz w:val="24"/>
          <w:szCs w:val="24"/>
          <w:u w:val="single"/>
          <w:vertAlign w:val="superscript"/>
        </w:rPr>
        <w:t>th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  </w:t>
      </w:r>
    </w:p>
    <w:p w14:paraId="5F15537B" w14:textId="4361E244" w:rsidR="00C535D4" w:rsidRPr="00343368" w:rsidRDefault="001128F9" w:rsidP="00C535D4">
      <w:pPr>
        <w:spacing w:after="0" w:line="360" w:lineRule="auto"/>
        <w:ind w:left="810" w:hanging="810"/>
        <w:contextualSpacing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09</w:t>
      </w:r>
      <w:r w:rsidR="00C535D4" w:rsidRPr="009D2B35">
        <w:rPr>
          <w:rFonts w:ascii="Times New Roman" w:eastAsia="Calibri" w:hAnsi="Times New Roman"/>
          <w:sz w:val="24"/>
          <w:szCs w:val="24"/>
        </w:rPr>
        <w:t>:50 –  Network checking – online attendance</w:t>
      </w:r>
      <w:r w:rsidR="00C535D4">
        <w:rPr>
          <w:rFonts w:ascii="Times New Roman" w:eastAsia="Calibri" w:hAnsi="Times New Roman"/>
          <w:sz w:val="24"/>
          <w:szCs w:val="24"/>
        </w:rPr>
        <w:t xml:space="preserve">  access the following link: </w:t>
      </w:r>
      <w:hyperlink r:id="rId8" w:history="1">
        <w:r w:rsidR="00C535D4" w:rsidRPr="00343368">
          <w:rPr>
            <w:rStyle w:val="Hipercze"/>
            <w:rFonts w:ascii="Times New Roman" w:hAnsi="Times New Roman"/>
            <w:color w:val="0000FF"/>
            <w:sz w:val="24"/>
            <w:szCs w:val="24"/>
          </w:rPr>
          <w:t>https://marplat.eu/mod/bigbluebuttonbn/view.php?id=319</w:t>
        </w:r>
      </w:hyperlink>
      <w:r w:rsidR="00C535D4" w:rsidRPr="00343368">
        <w:rPr>
          <w:rFonts w:ascii="Times New Roman" w:hAnsi="Times New Roman"/>
          <w:color w:val="0000FF"/>
          <w:sz w:val="24"/>
          <w:szCs w:val="24"/>
        </w:rPr>
        <w:t xml:space="preserve"> </w:t>
      </w:r>
    </w:p>
    <w:p w14:paraId="6B7579E6" w14:textId="27FB76CF" w:rsidR="00C535D4" w:rsidRPr="009D2B35" w:rsidRDefault="00C535D4" w:rsidP="00C535D4">
      <w:pPr>
        <w:spacing w:after="0" w:line="360" w:lineRule="auto"/>
        <w:ind w:left="810" w:hanging="810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0 –  Kick-off meeting</w:t>
      </w:r>
    </w:p>
    <w:p w14:paraId="14D257B5" w14:textId="33806900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0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5 – Opening welcome, project coordinators induction 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647B64A3" w14:textId="57A4FEB8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Partner teams’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>acquaintance</w:t>
      </w:r>
      <w:r w:rsidRPr="009D2B35">
        <w:rPr>
          <w:rFonts w:ascii="Times New Roman" w:eastAsia="Calibri" w:hAnsi="Times New Roman"/>
          <w:sz w:val="24"/>
          <w:szCs w:val="24"/>
        </w:rPr>
        <w:t xml:space="preserve"> (</w:t>
      </w:r>
      <w:r>
        <w:rPr>
          <w:rFonts w:ascii="Times New Roman" w:eastAsia="Calibri" w:hAnsi="Times New Roman"/>
          <w:sz w:val="24"/>
          <w:szCs w:val="24"/>
        </w:rPr>
        <w:t>each partner, short induction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6CD0AFA8" w14:textId="26F6CBB1" w:rsidR="00C535D4" w:rsidRDefault="00C535D4" w:rsidP="00C535D4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0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:15 – General objective of </w:t>
      </w:r>
      <w:r>
        <w:rPr>
          <w:rFonts w:ascii="Times New Roman" w:eastAsia="Calibri" w:hAnsi="Times New Roman"/>
          <w:sz w:val="24"/>
          <w:szCs w:val="24"/>
        </w:rPr>
        <w:t xml:space="preserve">the </w:t>
      </w:r>
      <w:r w:rsidRPr="009D2B35">
        <w:rPr>
          <w:rFonts w:ascii="Times New Roman" w:eastAsia="Calibri" w:hAnsi="Times New Roman"/>
          <w:sz w:val="24"/>
          <w:szCs w:val="24"/>
        </w:rPr>
        <w:t>project 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1CEFB632" w14:textId="4F0AEACA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15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2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Project </w:t>
      </w:r>
      <w:r>
        <w:rPr>
          <w:rFonts w:ascii="Times New Roman" w:eastAsia="Calibri" w:hAnsi="Times New Roman"/>
          <w:sz w:val="24"/>
          <w:szCs w:val="24"/>
        </w:rPr>
        <w:t>management plan</w:t>
      </w:r>
      <w:r w:rsidRPr="009D2B35">
        <w:rPr>
          <w:rFonts w:ascii="Times New Roman" w:eastAsia="Calibri" w:hAnsi="Times New Roman"/>
          <w:sz w:val="24"/>
          <w:szCs w:val="24"/>
        </w:rPr>
        <w:t>: Objectives</w:t>
      </w:r>
      <w:r>
        <w:rPr>
          <w:rFonts w:ascii="Times New Roman" w:eastAsia="Calibri" w:hAnsi="Times New Roman"/>
          <w:sz w:val="24"/>
          <w:szCs w:val="24"/>
        </w:rPr>
        <w:t>/activities and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>p</w:t>
      </w:r>
      <w:r w:rsidRPr="009D2B35">
        <w:rPr>
          <w:rFonts w:ascii="Times New Roman" w:eastAsia="Calibri" w:hAnsi="Times New Roman"/>
          <w:sz w:val="24"/>
          <w:szCs w:val="24"/>
        </w:rPr>
        <w:t xml:space="preserve">roject </w:t>
      </w:r>
      <w:r>
        <w:rPr>
          <w:rFonts w:ascii="Times New Roman" w:eastAsia="Calibri" w:hAnsi="Times New Roman"/>
          <w:sz w:val="24"/>
          <w:szCs w:val="24"/>
        </w:rPr>
        <w:t>timeline</w:t>
      </w:r>
      <w:r w:rsidRPr="009D2B35">
        <w:rPr>
          <w:rFonts w:ascii="Times New Roman" w:eastAsia="Calibri" w:hAnsi="Times New Roman"/>
          <w:sz w:val="24"/>
          <w:szCs w:val="24"/>
        </w:rPr>
        <w:t xml:space="preserve"> 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332D60E0" w14:textId="77777777" w:rsidR="00C535D4" w:rsidRPr="0027098A" w:rsidRDefault="00C535D4" w:rsidP="00C535D4">
      <w:pPr>
        <w:spacing w:after="0" w:line="360" w:lineRule="auto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6EEA3A81" w14:textId="00605E94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2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Project </w:t>
      </w:r>
      <w:r>
        <w:rPr>
          <w:rFonts w:ascii="Times New Roman" w:eastAsia="Calibri" w:hAnsi="Times New Roman"/>
          <w:sz w:val="24"/>
          <w:szCs w:val="24"/>
        </w:rPr>
        <w:t>management plan</w:t>
      </w:r>
      <w:r w:rsidRPr="009D2B35">
        <w:rPr>
          <w:rFonts w:ascii="Times New Roman" w:eastAsia="Calibri" w:hAnsi="Times New Roman"/>
          <w:sz w:val="24"/>
          <w:szCs w:val="24"/>
        </w:rPr>
        <w:t>: outputs/partner</w:t>
      </w:r>
      <w:r>
        <w:rPr>
          <w:rFonts w:ascii="Times New Roman" w:eastAsia="Calibri" w:hAnsi="Times New Roman"/>
          <w:sz w:val="24"/>
          <w:szCs w:val="24"/>
        </w:rPr>
        <w:t xml:space="preserve">, tasks allocation, events </w:t>
      </w:r>
      <w:r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2AD34B7E" w14:textId="77777777" w:rsidR="00C535D4" w:rsidRPr="0027098A" w:rsidRDefault="00C535D4" w:rsidP="00C535D4">
      <w:pPr>
        <w:spacing w:after="0" w:line="360" w:lineRule="auto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0703F885" w14:textId="7D0613FF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Project </w:t>
      </w:r>
      <w:r>
        <w:rPr>
          <w:rFonts w:ascii="Times New Roman" w:eastAsia="Calibri" w:hAnsi="Times New Roman"/>
          <w:sz w:val="24"/>
          <w:szCs w:val="24"/>
        </w:rPr>
        <w:t>management plan</w:t>
      </w:r>
      <w:r w:rsidRPr="009D2B35">
        <w:rPr>
          <w:rFonts w:ascii="Times New Roman" w:eastAsia="Calibri" w:hAnsi="Times New Roman"/>
          <w:sz w:val="24"/>
          <w:szCs w:val="24"/>
        </w:rPr>
        <w:t>: Learning/Teaching activities 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3E61AE54" w14:textId="77777777" w:rsidR="00C535D4" w:rsidRPr="0027098A" w:rsidRDefault="00C535D4" w:rsidP="00C535D4">
      <w:pPr>
        <w:spacing w:after="0" w:line="360" w:lineRule="auto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4469A634" w14:textId="167B6D61" w:rsidR="00C535D4" w:rsidRPr="009D2B35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</w:t>
      </w:r>
      <w:r w:rsidRPr="009D2B35">
        <w:rPr>
          <w:rFonts w:ascii="Times New Roman" w:eastAsia="Calibri" w:hAnsi="Times New Roman"/>
          <w:sz w:val="24"/>
          <w:szCs w:val="24"/>
        </w:rPr>
        <w:t>0-1</w:t>
      </w:r>
      <w:r w:rsidR="001128F9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1128F9">
        <w:rPr>
          <w:rFonts w:ascii="Times New Roman" w:eastAsia="Calibri" w:hAnsi="Times New Roman"/>
          <w:sz w:val="24"/>
          <w:szCs w:val="24"/>
        </w:rPr>
        <w:t>0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Project budgeting</w:t>
      </w:r>
      <w:r w:rsidRPr="009D2B35">
        <w:rPr>
          <w:rFonts w:ascii="Times New Roman" w:eastAsia="Calibri" w:hAnsi="Times New Roman"/>
          <w:sz w:val="24"/>
          <w:szCs w:val="24"/>
        </w:rPr>
        <w:t xml:space="preserve">: budget allocations/partner/activity (Marius </w:t>
      </w:r>
      <w:proofErr w:type="spellStart"/>
      <w:r w:rsidRPr="009D2B35">
        <w:rPr>
          <w:rFonts w:ascii="Times New Roman" w:eastAsia="Calibri" w:hAnsi="Times New Roman"/>
          <w:sz w:val="24"/>
          <w:szCs w:val="24"/>
        </w:rPr>
        <w:t>Cucu</w:t>
      </w:r>
      <w:proofErr w:type="spellEnd"/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1F8365A8" w14:textId="3DAA9E3F" w:rsidR="006A1B3C" w:rsidRDefault="006A1B3C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Coffee break</w:t>
      </w:r>
    </w:p>
    <w:p w14:paraId="241A02FE" w14:textId="40DAA89D" w:rsidR="00C535D4" w:rsidRDefault="00C535D4" w:rsidP="00C535D4">
      <w:pPr>
        <w:spacing w:after="0" w:line="360" w:lineRule="auto"/>
        <w:ind w:left="1440" w:hanging="1440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supporting documents/forms, reporting rules</w:t>
      </w:r>
      <w:r w:rsidRPr="009D2B35">
        <w:rPr>
          <w:rFonts w:ascii="Times New Roman" w:eastAsia="Calibri" w:hAnsi="Times New Roman"/>
          <w:sz w:val="24"/>
          <w:szCs w:val="24"/>
        </w:rPr>
        <w:t xml:space="preserve"> (Marius </w:t>
      </w:r>
      <w:proofErr w:type="spellStart"/>
      <w:r w:rsidRPr="009D2B35">
        <w:rPr>
          <w:rFonts w:ascii="Times New Roman" w:eastAsia="Calibri" w:hAnsi="Times New Roman"/>
          <w:sz w:val="24"/>
          <w:szCs w:val="24"/>
        </w:rPr>
        <w:t>Cucu</w:t>
      </w:r>
      <w:proofErr w:type="spellEnd"/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14F1858B" w14:textId="77777777" w:rsidR="00C535D4" w:rsidRPr="008972EB" w:rsidRDefault="00C535D4" w:rsidP="00C535D4">
      <w:pPr>
        <w:spacing w:after="0" w:line="360" w:lineRule="auto"/>
        <w:rPr>
          <w:rFonts w:ascii="Times New Roman" w:eastAsia="Calibri" w:hAnsi="Times New Roman"/>
          <w:i/>
          <w:iCs/>
          <w:sz w:val="24"/>
          <w:szCs w:val="24"/>
        </w:rPr>
      </w:pPr>
      <w:r w:rsidRPr="008972EB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8972EB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70220D40" w14:textId="5AEEAC83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Working </w:t>
      </w:r>
      <w:r>
        <w:rPr>
          <w:rFonts w:ascii="Times New Roman" w:eastAsia="Calibri" w:hAnsi="Times New Roman"/>
          <w:sz w:val="24"/>
          <w:szCs w:val="24"/>
        </w:rPr>
        <w:t xml:space="preserve">plan and working </w:t>
      </w:r>
      <w:r w:rsidRPr="009D2B35">
        <w:rPr>
          <w:rFonts w:ascii="Times New Roman" w:eastAsia="Calibri" w:hAnsi="Times New Roman"/>
          <w:sz w:val="24"/>
          <w:szCs w:val="24"/>
        </w:rPr>
        <w:t>group settings for intellectual outputs 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65634570" w14:textId="46E0F761" w:rsidR="00C535D4" w:rsidRDefault="00C535D4" w:rsidP="00C535D4">
      <w:pPr>
        <w:spacing w:after="0" w:line="360" w:lineRule="auto"/>
        <w:ind w:left="1350" w:hanging="1350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 xml:space="preserve">Management plan, communication procedure, risk plan, next activities </w:t>
      </w:r>
      <w:r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1128F9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1128F9">
        <w:rPr>
          <w:rFonts w:ascii="Times New Roman" w:eastAsia="Calibri" w:hAnsi="Times New Roman"/>
          <w:sz w:val="24"/>
          <w:szCs w:val="24"/>
        </w:rPr>
        <w:t xml:space="preserve"> Sergiu</w:t>
      </w:r>
      <w:r w:rsidRPr="009D2B35">
        <w:rPr>
          <w:rFonts w:ascii="Times New Roman" w:eastAsia="Calibri" w:hAnsi="Times New Roman"/>
          <w:sz w:val="24"/>
          <w:szCs w:val="24"/>
        </w:rPr>
        <w:t>)</w:t>
      </w:r>
    </w:p>
    <w:p w14:paraId="2C6BB6D3" w14:textId="5E1FADAC" w:rsidR="00C535D4" w:rsidRDefault="00C535D4" w:rsidP="00C535D4">
      <w:pPr>
        <w:spacing w:after="0" w:line="360" w:lineRule="auto"/>
        <w:ind w:left="1350" w:hanging="1350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15-</w:t>
      </w: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>
        <w:rPr>
          <w:rFonts w:ascii="Times New Roman" w:eastAsia="Calibri" w:hAnsi="Times New Roman"/>
          <w:sz w:val="24"/>
          <w:szCs w:val="24"/>
        </w:rPr>
        <w:t xml:space="preserve"> – </w:t>
      </w:r>
      <w:r w:rsidR="006A1B3C">
        <w:rPr>
          <w:rFonts w:ascii="Times New Roman" w:eastAsia="Calibri" w:hAnsi="Times New Roman"/>
          <w:sz w:val="24"/>
          <w:szCs w:val="24"/>
        </w:rPr>
        <w:t>C</w:t>
      </w:r>
      <w:r>
        <w:rPr>
          <w:rFonts w:ascii="Times New Roman" w:eastAsia="Calibri" w:hAnsi="Times New Roman"/>
          <w:sz w:val="24"/>
          <w:szCs w:val="24"/>
        </w:rPr>
        <w:t xml:space="preserve">ommunication procedure </w:t>
      </w:r>
      <w:r w:rsidR="006A1B3C"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6A1B3C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6A1B3C">
        <w:rPr>
          <w:rFonts w:ascii="Times New Roman" w:eastAsia="Calibri" w:hAnsi="Times New Roman"/>
          <w:sz w:val="24"/>
          <w:szCs w:val="24"/>
        </w:rPr>
        <w:t xml:space="preserve"> Sergiu</w:t>
      </w:r>
      <w:r w:rsidR="006A1B3C" w:rsidRPr="009D2B35">
        <w:rPr>
          <w:rFonts w:ascii="Times New Roman" w:eastAsia="Calibri" w:hAnsi="Times New Roman"/>
          <w:sz w:val="24"/>
          <w:szCs w:val="24"/>
        </w:rPr>
        <w:t>)</w:t>
      </w:r>
    </w:p>
    <w:p w14:paraId="3B518E06" w14:textId="4ACA911C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>
        <w:rPr>
          <w:rFonts w:ascii="Times New Roman" w:eastAsia="Calibri" w:hAnsi="Times New Roman"/>
          <w:sz w:val="24"/>
          <w:szCs w:val="24"/>
        </w:rPr>
        <w:t>-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>
        <w:rPr>
          <w:rFonts w:ascii="Times New Roman" w:eastAsia="Calibri" w:hAnsi="Times New Roman"/>
          <w:sz w:val="24"/>
          <w:szCs w:val="24"/>
        </w:rPr>
        <w:t xml:space="preserve"> </w:t>
      </w:r>
    </w:p>
    <w:p w14:paraId="42C2600F" w14:textId="1580FCE4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Closing remarks </w:t>
      </w:r>
      <w:r w:rsidR="006A1B3C"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6A1B3C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6A1B3C">
        <w:rPr>
          <w:rFonts w:ascii="Times New Roman" w:eastAsia="Calibri" w:hAnsi="Times New Roman"/>
          <w:sz w:val="24"/>
          <w:szCs w:val="24"/>
        </w:rPr>
        <w:t xml:space="preserve"> Sergiu</w:t>
      </w:r>
      <w:r w:rsidR="006A1B3C" w:rsidRPr="009D2B35">
        <w:rPr>
          <w:rFonts w:ascii="Times New Roman" w:eastAsia="Calibri" w:hAnsi="Times New Roman"/>
          <w:sz w:val="24"/>
          <w:szCs w:val="24"/>
        </w:rPr>
        <w:t>)</w:t>
      </w:r>
    </w:p>
    <w:p w14:paraId="28A97040" w14:textId="77777777" w:rsidR="00343368" w:rsidRDefault="00343368" w:rsidP="00343368">
      <w:pPr>
        <w:spacing w:after="0"/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</w:pPr>
    </w:p>
    <w:p w14:paraId="3D864AD3" w14:textId="3B362EAD" w:rsidR="00343368" w:rsidRPr="00A95B0D" w:rsidRDefault="00343368" w:rsidP="00343368">
      <w:pPr>
        <w:spacing w:after="0"/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Tuesday</w:t>
      </w:r>
      <w:r w:rsidRPr="00A95B0D"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, 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June</w:t>
      </w:r>
      <w:r w:rsidRPr="00A95B0D"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 2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>1</w:t>
      </w:r>
      <w:r w:rsidRPr="00343368">
        <w:rPr>
          <w:rFonts w:ascii="Times New Roman" w:eastAsia="Calibri" w:hAnsi="Times New Roman"/>
          <w:b/>
          <w:color w:val="FF0000"/>
          <w:sz w:val="24"/>
          <w:szCs w:val="24"/>
          <w:u w:val="single"/>
          <w:vertAlign w:val="superscript"/>
        </w:rPr>
        <w:t>st</w:t>
      </w:r>
      <w:r>
        <w:rPr>
          <w:rFonts w:ascii="Times New Roman" w:eastAsia="Calibri" w:hAnsi="Times New Roman"/>
          <w:b/>
          <w:color w:val="FF0000"/>
          <w:sz w:val="24"/>
          <w:szCs w:val="24"/>
          <w:u w:val="single"/>
        </w:rPr>
        <w:t xml:space="preserve">   </w:t>
      </w:r>
    </w:p>
    <w:p w14:paraId="25924322" w14:textId="63302B4E" w:rsidR="00343368" w:rsidRPr="00343368" w:rsidRDefault="006A1B3C" w:rsidP="006A1B3C">
      <w:pPr>
        <w:spacing w:after="0" w:line="360" w:lineRule="auto"/>
        <w:ind w:left="1418" w:hanging="1418"/>
        <w:contextualSpacing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09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0-1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00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 w:rsidR="00343368" w:rsidRPr="009D2B35">
        <w:rPr>
          <w:rFonts w:ascii="Times New Roman" w:eastAsia="Calibri" w:hAnsi="Times New Roman"/>
          <w:sz w:val="24"/>
          <w:szCs w:val="24"/>
        </w:rPr>
        <w:t>– Network checking – online attendance</w:t>
      </w:r>
      <w:r w:rsidR="00343368">
        <w:rPr>
          <w:rFonts w:ascii="Times New Roman" w:eastAsia="Calibri" w:hAnsi="Times New Roman"/>
          <w:sz w:val="24"/>
          <w:szCs w:val="24"/>
        </w:rPr>
        <w:t xml:space="preserve"> access the following link: </w:t>
      </w:r>
      <w:hyperlink r:id="rId9" w:history="1">
        <w:r w:rsidR="00343368" w:rsidRPr="00343368">
          <w:rPr>
            <w:rStyle w:val="Hipercze"/>
            <w:rFonts w:ascii="Times New Roman" w:hAnsi="Times New Roman"/>
            <w:color w:val="0000FF"/>
            <w:sz w:val="24"/>
            <w:szCs w:val="24"/>
          </w:rPr>
          <w:t>https://marplat.eu/mod/bigbluebuttonbn/view.php?id=319</w:t>
        </w:r>
      </w:hyperlink>
      <w:r w:rsidR="00343368" w:rsidRPr="00343368">
        <w:rPr>
          <w:rFonts w:ascii="Times New Roman" w:hAnsi="Times New Roman"/>
          <w:color w:val="0000FF"/>
          <w:sz w:val="24"/>
          <w:szCs w:val="24"/>
        </w:rPr>
        <w:t xml:space="preserve"> </w:t>
      </w:r>
    </w:p>
    <w:p w14:paraId="3DC77E55" w14:textId="49FA37A3" w:rsidR="00343368" w:rsidRPr="009D2B35" w:rsidRDefault="00343368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0-1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D34936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 xml:space="preserve">5 – </w:t>
      </w:r>
      <w:r>
        <w:rPr>
          <w:rFonts w:ascii="Times New Roman" w:eastAsia="Calibri" w:hAnsi="Times New Roman"/>
          <w:sz w:val="24"/>
          <w:szCs w:val="24"/>
        </w:rPr>
        <w:t xml:space="preserve">Short meeting induction, </w:t>
      </w:r>
      <w:r w:rsidR="00D34936">
        <w:rPr>
          <w:rFonts w:ascii="Times New Roman" w:eastAsia="Calibri" w:hAnsi="Times New Roman"/>
          <w:sz w:val="24"/>
          <w:szCs w:val="24"/>
        </w:rPr>
        <w:t xml:space="preserve">concluding remarks and refresh </w:t>
      </w:r>
      <w:r>
        <w:rPr>
          <w:rFonts w:ascii="Times New Roman" w:eastAsia="Calibri" w:hAnsi="Times New Roman"/>
          <w:sz w:val="24"/>
          <w:szCs w:val="24"/>
        </w:rPr>
        <w:t xml:space="preserve">from </w:t>
      </w:r>
      <w:r w:rsidR="00D34936">
        <w:rPr>
          <w:rFonts w:ascii="Times New Roman" w:eastAsia="Calibri" w:hAnsi="Times New Roman"/>
          <w:sz w:val="24"/>
          <w:szCs w:val="24"/>
        </w:rPr>
        <w:t>previous day</w:t>
      </w:r>
      <w:r w:rsidR="006A1B3C">
        <w:rPr>
          <w:rFonts w:ascii="Times New Roman" w:eastAsia="Calibri" w:hAnsi="Times New Roman"/>
          <w:sz w:val="24"/>
          <w:szCs w:val="24"/>
        </w:rPr>
        <w:t xml:space="preserve"> </w:t>
      </w:r>
      <w:r w:rsidR="006A1B3C"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6A1B3C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6A1B3C">
        <w:rPr>
          <w:rFonts w:ascii="Times New Roman" w:eastAsia="Calibri" w:hAnsi="Times New Roman"/>
          <w:sz w:val="24"/>
          <w:szCs w:val="24"/>
        </w:rPr>
        <w:t xml:space="preserve"> Sergiu</w:t>
      </w:r>
      <w:r w:rsidR="006A1B3C" w:rsidRPr="009D2B35">
        <w:rPr>
          <w:rFonts w:ascii="Times New Roman" w:eastAsia="Calibri" w:hAnsi="Times New Roman"/>
          <w:sz w:val="24"/>
          <w:szCs w:val="24"/>
        </w:rPr>
        <w:t>)</w:t>
      </w:r>
    </w:p>
    <w:p w14:paraId="2FDDA382" w14:textId="01D943C5" w:rsidR="00343368" w:rsidRPr="00013C33" w:rsidRDefault="00343368" w:rsidP="006A1B3C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0:15-1</w:t>
      </w:r>
      <w:r w:rsidR="00013C33">
        <w:rPr>
          <w:rFonts w:ascii="Times New Roman" w:eastAsia="Calibri" w:hAnsi="Times New Roman"/>
          <w:sz w:val="24"/>
          <w:szCs w:val="24"/>
        </w:rPr>
        <w:t>0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013C33"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</w:t>
      </w:r>
      <w:r w:rsidR="00E24CA2" w:rsidRPr="00013C33">
        <w:rPr>
          <w:rFonts w:ascii="Times New Roman" w:eastAsia="Calibri" w:hAnsi="Times New Roman"/>
          <w:sz w:val="24"/>
          <w:szCs w:val="24"/>
        </w:rPr>
        <w:t xml:space="preserve"> Implementation p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rogress </w:t>
      </w:r>
      <w:r w:rsidR="00E24CA2" w:rsidRPr="00013C33">
        <w:rPr>
          <w:rFonts w:ascii="Times New Roman" w:eastAsia="Calibri" w:hAnsi="Times New Roman"/>
          <w:sz w:val="24"/>
          <w:szCs w:val="24"/>
        </w:rPr>
        <w:t>report</w:t>
      </w:r>
      <w:r w:rsidR="00013C33" w:rsidRPr="00013C33">
        <w:rPr>
          <w:rFonts w:ascii="Times New Roman" w:eastAsia="Calibri" w:hAnsi="Times New Roman"/>
          <w:sz w:val="24"/>
          <w:szCs w:val="24"/>
        </w:rPr>
        <w:t>, tasks monitoring and planning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 </w:t>
      </w:r>
      <w:r w:rsidR="00D34936" w:rsidRPr="00013C33">
        <w:rPr>
          <w:rFonts w:ascii="Times New Roman" w:eastAsia="Calibri" w:hAnsi="Times New Roman"/>
          <w:sz w:val="24"/>
          <w:szCs w:val="24"/>
          <w:lang w:val="ro-RO"/>
        </w:rPr>
        <w:t xml:space="preserve">O1 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D34936" w:rsidRPr="00013C33">
        <w:rPr>
          <w:rFonts w:ascii="Times New Roman" w:eastAsia="Calibri" w:hAnsi="Times New Roman"/>
          <w:i/>
          <w:iCs/>
          <w:sz w:val="24"/>
          <w:szCs w:val="24"/>
        </w:rPr>
        <w:t>Building the updated pool of competencies for maritime education to improve the value of simulating facilities in maritime education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”</w:t>
      </w:r>
      <w:r w:rsidR="00013C33" w:rsidRPr="00013C33">
        <w:rPr>
          <w:rFonts w:ascii="Times New Roman" w:eastAsia="Calibri" w:hAnsi="Times New Roman"/>
          <w:sz w:val="24"/>
          <w:szCs w:val="24"/>
          <w:lang w:val="en-US"/>
        </w:rPr>
        <w:t xml:space="preserve"> (PRU team) – syllabuses revision and approval</w:t>
      </w:r>
    </w:p>
    <w:p w14:paraId="64D6870B" w14:textId="77777777" w:rsidR="00343368" w:rsidRPr="00013C33" w:rsidRDefault="00343368" w:rsidP="006A1B3C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013C33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013C33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1DFBD6FE" w14:textId="287F9F27" w:rsidR="00013C33" w:rsidRDefault="00013C33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0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Coffee break</w:t>
      </w:r>
    </w:p>
    <w:p w14:paraId="28B8808A" w14:textId="5CEBDE9F" w:rsidR="00013C33" w:rsidRPr="00013C33" w:rsidRDefault="00013C33" w:rsidP="006A1B3C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 xml:space="preserve">11:00-11:45 – Implementation progress report, tasks monitoring and planning: 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2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013C33">
        <w:rPr>
          <w:rFonts w:ascii="Times New Roman" w:eastAsia="Calibri" w:hAnsi="Times New Roman"/>
          <w:i/>
          <w:iCs/>
          <w:sz w:val="24"/>
          <w:szCs w:val="24"/>
        </w:rPr>
        <w:t>Digital media tools to enhance the simulating teaching efficiency in maritime education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” (PNA team)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– assessment strategy, guide outlines, format of training materials, format of video tutorials, tasks distribution and teams’ nomination/each course responsible team</w:t>
      </w:r>
    </w:p>
    <w:p w14:paraId="4928049A" w14:textId="77777777" w:rsidR="00013C33" w:rsidRPr="0027098A" w:rsidRDefault="00013C33" w:rsidP="006A1B3C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00D16831" w14:textId="3ED69BBC" w:rsidR="00013C33" w:rsidRDefault="00013C33" w:rsidP="006A1B3C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  <w:lang w:val="en-US"/>
        </w:rPr>
      </w:pPr>
      <w:r w:rsidRPr="00013C33">
        <w:rPr>
          <w:rFonts w:ascii="Times New Roman" w:eastAsia="Calibri" w:hAnsi="Times New Roman"/>
          <w:sz w:val="24"/>
          <w:szCs w:val="24"/>
        </w:rPr>
        <w:t>11:</w:t>
      </w:r>
      <w:r>
        <w:rPr>
          <w:rFonts w:ascii="Times New Roman" w:eastAsia="Calibri" w:hAnsi="Times New Roman"/>
          <w:sz w:val="24"/>
          <w:szCs w:val="24"/>
        </w:rPr>
        <w:t>4</w:t>
      </w:r>
      <w:r w:rsidR="00E447F7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E447F7">
        <w:rPr>
          <w:rFonts w:ascii="Times New Roman" w:eastAsia="Calibri" w:hAnsi="Times New Roman"/>
          <w:sz w:val="24"/>
          <w:szCs w:val="24"/>
        </w:rPr>
        <w:t>2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E447F7"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 xml:space="preserve">5 – Implementation progress report, tasks monitoring and planning: 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>O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3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E447F7" w:rsidRPr="00E447F7">
        <w:rPr>
          <w:rFonts w:ascii="Times New Roman" w:eastAsia="Calibri" w:hAnsi="Times New Roman"/>
          <w:i/>
          <w:iCs/>
          <w:sz w:val="24"/>
          <w:szCs w:val="24"/>
        </w:rPr>
        <w:t>Virtual digital campus for teachers, researchers and students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 xml:space="preserve">” </w:t>
      </w:r>
      <w:r w:rsidRPr="00E447F7">
        <w:rPr>
          <w:rFonts w:ascii="Times New Roman" w:eastAsia="Calibri" w:hAnsi="Times New Roman"/>
          <w:sz w:val="24"/>
          <w:szCs w:val="24"/>
          <w:lang w:val="en-US"/>
        </w:rPr>
        <w:t>(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R</w:t>
      </w:r>
      <w:r w:rsidRPr="00E447F7">
        <w:rPr>
          <w:rFonts w:ascii="Times New Roman" w:eastAsia="Calibri" w:hAnsi="Times New Roman"/>
          <w:sz w:val="24"/>
          <w:szCs w:val="24"/>
          <w:lang w:val="en-US"/>
        </w:rPr>
        <w:t>NA team)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 xml:space="preserve"> 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 xml:space="preserve">– </w:t>
      </w:r>
      <w:r w:rsidR="009C0A79">
        <w:rPr>
          <w:rFonts w:ascii="Times New Roman" w:eastAsia="Calibri" w:hAnsi="Times New Roman"/>
          <w:sz w:val="24"/>
          <w:szCs w:val="24"/>
          <w:lang w:val="en-US"/>
        </w:rPr>
        <w:t xml:space="preserve">marplat.eu 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>portal presentation, training materials uploading</w:t>
      </w:r>
    </w:p>
    <w:p w14:paraId="7ABAF4AC" w14:textId="77777777" w:rsidR="009C0A79" w:rsidRPr="0027098A" w:rsidRDefault="009C0A79" w:rsidP="006A1B3C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0B83076A" w14:textId="46D0B680" w:rsidR="009C0A79" w:rsidRDefault="009C0A79" w:rsidP="006A1B3C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  <w:lang w:val="en-US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2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2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Implementation progress report, tasks monitoring and planning: 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4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9C0A79">
        <w:rPr>
          <w:rFonts w:ascii="Times New Roman" w:eastAsia="Calibri" w:hAnsi="Times New Roman"/>
          <w:i/>
          <w:iCs/>
          <w:sz w:val="24"/>
          <w:szCs w:val="24"/>
        </w:rPr>
        <w:t>Joint scientific research partnership for building a more efficient and effective teaching learning environment based on simulation facilities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”</w:t>
      </w:r>
      <w:r>
        <w:rPr>
          <w:rFonts w:eastAsia="Calibri"/>
          <w:b/>
          <w:bCs/>
          <w:lang w:val="en-US"/>
        </w:rPr>
        <w:t xml:space="preserve"> </w:t>
      </w:r>
      <w:r w:rsidRPr="00E447F7">
        <w:rPr>
          <w:rFonts w:ascii="Times New Roman" w:eastAsia="Calibri" w:hAnsi="Times New Roman"/>
          <w:sz w:val="24"/>
          <w:szCs w:val="24"/>
          <w:lang w:val="en-US"/>
        </w:rPr>
        <w:t xml:space="preserve"> (</w:t>
      </w:r>
      <w:r>
        <w:rPr>
          <w:rFonts w:ascii="Times New Roman" w:eastAsia="Calibri" w:hAnsi="Times New Roman"/>
          <w:sz w:val="24"/>
          <w:szCs w:val="24"/>
          <w:lang w:val="en-US"/>
        </w:rPr>
        <w:t>NVNA</w:t>
      </w:r>
      <w:r w:rsidRPr="00E447F7">
        <w:rPr>
          <w:rFonts w:ascii="Times New Roman" w:eastAsia="Calibri" w:hAnsi="Times New Roman"/>
          <w:sz w:val="24"/>
          <w:szCs w:val="24"/>
          <w:lang w:val="en-US"/>
        </w:rPr>
        <w:t xml:space="preserve"> team)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–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progress report of applied research work up-to-date, future events to be attended</w:t>
      </w:r>
    </w:p>
    <w:p w14:paraId="3CC03657" w14:textId="77777777" w:rsidR="009C0A79" w:rsidRPr="0027098A" w:rsidRDefault="009C0A79" w:rsidP="006A1B3C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0E7364A1" w14:textId="1DE3BEB6" w:rsidR="009C0A79" w:rsidRDefault="009C0A79" w:rsidP="006A1B3C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  <w:lang w:val="en-US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2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2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Planning of future learning/training activities: C3 for teachers (Lithuania), C4 and C5 for students (Turkey and Bulgaria)</w:t>
      </w:r>
    </w:p>
    <w:p w14:paraId="7BE83E5D" w14:textId="77777777" w:rsidR="009C0A79" w:rsidRPr="0027098A" w:rsidRDefault="009C0A79" w:rsidP="006A1B3C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  <w:t>Discussions among the partners</w:t>
      </w:r>
    </w:p>
    <w:p w14:paraId="6388F6A4" w14:textId="77777777" w:rsidR="00343368" w:rsidRDefault="00343368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12.45-13.00 </w:t>
      </w:r>
      <w:r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>
        <w:rPr>
          <w:rFonts w:ascii="Times New Roman" w:eastAsia="Calibri" w:hAnsi="Times New Roman"/>
          <w:sz w:val="24"/>
          <w:szCs w:val="24"/>
        </w:rPr>
        <w:t xml:space="preserve"> </w:t>
      </w:r>
    </w:p>
    <w:p w14:paraId="186AEE1D" w14:textId="0745C235" w:rsidR="00343368" w:rsidRDefault="00343368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13.00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Closing remarks </w:t>
      </w:r>
      <w:r w:rsidR="006A1B3C" w:rsidRPr="009D2B35">
        <w:rPr>
          <w:rFonts w:ascii="Times New Roman" w:eastAsia="Calibri" w:hAnsi="Times New Roman"/>
          <w:sz w:val="24"/>
          <w:szCs w:val="24"/>
        </w:rPr>
        <w:t>(</w:t>
      </w:r>
      <w:proofErr w:type="spellStart"/>
      <w:r w:rsidR="006A1B3C">
        <w:rPr>
          <w:rFonts w:ascii="Times New Roman" w:eastAsia="Calibri" w:hAnsi="Times New Roman"/>
          <w:sz w:val="24"/>
          <w:szCs w:val="24"/>
        </w:rPr>
        <w:t>Lupu</w:t>
      </w:r>
      <w:proofErr w:type="spellEnd"/>
      <w:r w:rsidR="006A1B3C">
        <w:rPr>
          <w:rFonts w:ascii="Times New Roman" w:eastAsia="Calibri" w:hAnsi="Times New Roman"/>
          <w:sz w:val="24"/>
          <w:szCs w:val="24"/>
        </w:rPr>
        <w:t xml:space="preserve"> Sergiu</w:t>
      </w:r>
      <w:r w:rsidR="006A1B3C" w:rsidRPr="009D2B35">
        <w:rPr>
          <w:rFonts w:ascii="Times New Roman" w:eastAsia="Calibri" w:hAnsi="Times New Roman"/>
          <w:sz w:val="24"/>
          <w:szCs w:val="24"/>
        </w:rPr>
        <w:t>)</w:t>
      </w:r>
    </w:p>
    <w:p w14:paraId="2C504C45" w14:textId="77777777" w:rsidR="00775BF8" w:rsidRPr="00775BF8" w:rsidRDefault="00775BF8" w:rsidP="006A1B3C">
      <w:pPr>
        <w:spacing w:after="0"/>
        <w:ind w:left="1418" w:hanging="1418"/>
        <w:jc w:val="both"/>
        <w:rPr>
          <w:rFonts w:ascii="Times New Roman" w:eastAsia="Calibri" w:hAnsi="Times New Roman"/>
          <w:bCs/>
        </w:rPr>
      </w:pPr>
    </w:p>
    <w:p w14:paraId="285FCEED" w14:textId="7E920F85" w:rsidR="00775BF8" w:rsidRDefault="00775BF8" w:rsidP="008506E1">
      <w:pPr>
        <w:spacing w:after="0"/>
        <w:contextualSpacing/>
        <w:rPr>
          <w:rFonts w:ascii="Times New Roman" w:eastAsia="Calibri" w:hAnsi="Times New Roman"/>
        </w:rPr>
      </w:pPr>
    </w:p>
    <w:p w14:paraId="1D5E393C" w14:textId="16A86E74" w:rsidR="00631D74" w:rsidRPr="00946E0E" w:rsidRDefault="00631D74" w:rsidP="00631D74">
      <w:pPr>
        <w:spacing w:after="0" w:line="360" w:lineRule="auto"/>
        <w:contextualSpacing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946E0E">
        <w:rPr>
          <w:rFonts w:ascii="Times New Roman" w:eastAsia="Calibri" w:hAnsi="Times New Roman"/>
          <w:b/>
          <w:bCs/>
          <w:sz w:val="24"/>
          <w:szCs w:val="24"/>
          <w:u w:val="single"/>
        </w:rPr>
        <w:t>Note</w:t>
      </w:r>
      <w:r w:rsidR="00B30928">
        <w:rPr>
          <w:rFonts w:ascii="Times New Roman" w:eastAsia="Calibri" w:hAnsi="Times New Roman"/>
          <w:b/>
          <w:bCs/>
          <w:sz w:val="24"/>
          <w:szCs w:val="24"/>
          <w:u w:val="single"/>
        </w:rPr>
        <w:t xml:space="preserve"> and instructions</w:t>
      </w:r>
      <w:r w:rsidRPr="00946E0E">
        <w:rPr>
          <w:rFonts w:ascii="Times New Roman" w:eastAsia="Calibri" w:hAnsi="Times New Roman"/>
          <w:b/>
          <w:bCs/>
          <w:sz w:val="24"/>
          <w:szCs w:val="24"/>
          <w:u w:val="single"/>
        </w:rPr>
        <w:t>:</w:t>
      </w:r>
    </w:p>
    <w:p w14:paraId="29E29BF0" w14:textId="5D3B1AFC" w:rsidR="00B30928" w:rsidRDefault="00B30928" w:rsidP="00B30928">
      <w:pPr>
        <w:spacing w:before="240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* </w:t>
      </w:r>
      <w:r w:rsidR="00631D74">
        <w:rPr>
          <w:rFonts w:ascii="Times New Roman" w:eastAsia="Calibri" w:hAnsi="Times New Roman"/>
          <w:sz w:val="24"/>
          <w:szCs w:val="24"/>
        </w:rPr>
        <w:t xml:space="preserve">The videoconference will be organized via: </w:t>
      </w:r>
      <w:r w:rsidR="00631D74" w:rsidRPr="00B30928">
        <w:rPr>
          <w:rFonts w:ascii="Times New Roman" w:eastAsia="Calibri" w:hAnsi="Times New Roman"/>
          <w:color w:val="0000FF"/>
          <w:sz w:val="24"/>
          <w:szCs w:val="24"/>
        </w:rPr>
        <w:t xml:space="preserve">https://marplat.eu/mod/bigbluebuttonbn/view.php?id=223  </w:t>
      </w:r>
      <w:r w:rsidR="00631D74">
        <w:rPr>
          <w:rFonts w:ascii="Times New Roman" w:eastAsia="Calibri" w:hAnsi="Times New Roman"/>
          <w:sz w:val="24"/>
          <w:szCs w:val="24"/>
        </w:rPr>
        <w:t xml:space="preserve">(please register in the portal </w:t>
      </w:r>
      <w:hyperlink r:id="rId10" w:history="1">
        <w:r w:rsidR="00631D74" w:rsidRPr="00B30928">
          <w:rPr>
            <w:rStyle w:val="Hipercze"/>
            <w:rFonts w:ascii="Times New Roman" w:eastAsia="Calibri" w:hAnsi="Times New Roman"/>
            <w:color w:val="0000FF"/>
            <w:sz w:val="24"/>
            <w:szCs w:val="24"/>
          </w:rPr>
          <w:t>https://marplat.eu</w:t>
        </w:r>
      </w:hyperlink>
      <w:r w:rsidR="00631D74">
        <w:rPr>
          <w:rFonts w:ascii="Times New Roman" w:eastAsia="Calibri" w:hAnsi="Times New Roman"/>
          <w:sz w:val="24"/>
          <w:szCs w:val="24"/>
        </w:rPr>
        <w:t xml:space="preserve"> to get access in the videoconference link).</w:t>
      </w:r>
      <w:r>
        <w:rPr>
          <w:rFonts w:ascii="Times New Roman" w:eastAsia="Calibri" w:hAnsi="Times New Roman"/>
          <w:sz w:val="24"/>
          <w:szCs w:val="24"/>
        </w:rPr>
        <w:t xml:space="preserve"> The alternative link in case of dysfunctionality will be prepared by the organizers on google meet.</w:t>
      </w:r>
    </w:p>
    <w:p w14:paraId="144B0E84" w14:textId="70CA8BD5" w:rsidR="00B30928" w:rsidRDefault="00B30928" w:rsidP="00B30928">
      <w:pPr>
        <w:spacing w:before="240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** </w:t>
      </w:r>
      <w:r w:rsidR="007E6746">
        <w:rPr>
          <w:rFonts w:ascii="Times New Roman" w:eastAsia="Calibri" w:hAnsi="Times New Roman"/>
          <w:sz w:val="24"/>
          <w:szCs w:val="24"/>
        </w:rPr>
        <w:t xml:space="preserve">The attending team members are asked to check for a </w:t>
      </w:r>
      <w:r>
        <w:rPr>
          <w:rFonts w:ascii="Times New Roman" w:eastAsia="Calibri" w:hAnsi="Times New Roman"/>
          <w:sz w:val="24"/>
          <w:szCs w:val="24"/>
        </w:rPr>
        <w:t>reliable</w:t>
      </w:r>
      <w:r w:rsidR="007E6746">
        <w:rPr>
          <w:rFonts w:ascii="Times New Roman" w:eastAsia="Calibri" w:hAnsi="Times New Roman"/>
          <w:sz w:val="24"/>
          <w:szCs w:val="24"/>
        </w:rPr>
        <w:t xml:space="preserve"> network connection and for the respective audio-media devices adapted to the platform requirements.</w:t>
      </w:r>
      <w:r>
        <w:rPr>
          <w:rFonts w:ascii="Times New Roman" w:eastAsia="Calibri" w:hAnsi="Times New Roman"/>
          <w:sz w:val="24"/>
          <w:szCs w:val="24"/>
        </w:rPr>
        <w:t xml:space="preserve"> </w:t>
      </w:r>
    </w:p>
    <w:p w14:paraId="3F93CDD5" w14:textId="56A227A3" w:rsidR="007E6746" w:rsidRDefault="00B30928" w:rsidP="00B30928">
      <w:pPr>
        <w:spacing w:before="240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*** </w:t>
      </w:r>
      <w:r w:rsidR="007E6746">
        <w:rPr>
          <w:rFonts w:ascii="Times New Roman" w:eastAsia="Calibri" w:hAnsi="Times New Roman"/>
          <w:sz w:val="24"/>
          <w:szCs w:val="24"/>
        </w:rPr>
        <w:t>For proposed presentation, the team members will send in advance the materials to the organizing partners, to be available for online management of meeting resources.</w:t>
      </w:r>
    </w:p>
    <w:p w14:paraId="25D78DB4" w14:textId="53521D4B" w:rsidR="00B30928" w:rsidRDefault="00B30928" w:rsidP="00B30928">
      <w:pPr>
        <w:spacing w:before="240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**** The partners will communicate prior to the meeting the names of attending team members</w:t>
      </w:r>
      <w:r w:rsidR="00A034AF">
        <w:rPr>
          <w:rFonts w:ascii="Times New Roman" w:eastAsia="Calibri" w:hAnsi="Times New Roman"/>
          <w:sz w:val="24"/>
          <w:szCs w:val="24"/>
        </w:rPr>
        <w:t>.</w:t>
      </w:r>
    </w:p>
    <w:p w14:paraId="712675ED" w14:textId="77777777" w:rsidR="008506E1" w:rsidRDefault="008506E1" w:rsidP="008506E1">
      <w:pPr>
        <w:spacing w:after="0" w:line="240" w:lineRule="auto"/>
        <w:rPr>
          <w:rFonts w:ascii="Times New Roman" w:eastAsia="Calibri" w:hAnsi="Times New Roman"/>
        </w:rPr>
      </w:pPr>
    </w:p>
    <w:p w14:paraId="57566696" w14:textId="33AE4FB3" w:rsidR="006A4FE5" w:rsidRDefault="006A4FE5" w:rsidP="006A4FE5">
      <w:pPr>
        <w:spacing w:after="0" w:line="240" w:lineRule="auto"/>
        <w:rPr>
          <w:rFonts w:ascii="Times New Roman" w:eastAsia="Calibri" w:hAnsi="Times New Roman"/>
          <w:b/>
        </w:rPr>
      </w:pPr>
    </w:p>
    <w:p w14:paraId="31D22E10" w14:textId="5FAF9516" w:rsidR="00CC4CAE" w:rsidRDefault="00CC4CAE" w:rsidP="00CC4CAE">
      <w:pPr>
        <w:pStyle w:val="Default"/>
        <w:spacing w:after="120"/>
        <w:jc w:val="both"/>
      </w:pPr>
    </w:p>
    <w:p w14:paraId="4134420C" w14:textId="77777777" w:rsidR="00CC4CAE" w:rsidRPr="0032231A" w:rsidRDefault="00CC4CAE" w:rsidP="006A4FE5">
      <w:pPr>
        <w:spacing w:after="0" w:line="240" w:lineRule="auto"/>
        <w:rPr>
          <w:rFonts w:ascii="Times New Roman" w:eastAsia="Calibri" w:hAnsi="Times New Roman"/>
          <w:b/>
        </w:rPr>
      </w:pPr>
    </w:p>
    <w:sectPr w:rsidR="00CC4CAE" w:rsidRPr="0032231A" w:rsidSect="009C566B">
      <w:headerReference w:type="default" r:id="rId11"/>
      <w:footerReference w:type="default" r:id="rId12"/>
      <w:pgSz w:w="12240" w:h="15840"/>
      <w:pgMar w:top="1843" w:right="900" w:bottom="1418" w:left="1418" w:header="0" w:footer="8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2ED5A" w14:textId="77777777" w:rsidR="001A154D" w:rsidRDefault="001A154D" w:rsidP="00FB7D07">
      <w:pPr>
        <w:spacing w:after="0" w:line="240" w:lineRule="auto"/>
      </w:pPr>
      <w:r>
        <w:separator/>
      </w:r>
    </w:p>
  </w:endnote>
  <w:endnote w:type="continuationSeparator" w:id="0">
    <w:p w14:paraId="50B4E7B7" w14:textId="77777777" w:rsidR="001A154D" w:rsidRDefault="001A154D" w:rsidP="00F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EFD6D" w14:textId="33101BA1" w:rsidR="00F82E04" w:rsidRDefault="00F82E04" w:rsidP="00552E37">
    <w:pPr>
      <w:pStyle w:val="Stopka"/>
      <w:ind w:left="426" w:firstLine="426"/>
    </w:pPr>
    <w:r>
      <w:rPr>
        <w:noProof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0C00C86F" wp14:editId="6F3B9097">
              <wp:simplePos x="0" y="0"/>
              <wp:positionH relativeFrom="column">
                <wp:posOffset>327546</wp:posOffset>
              </wp:positionH>
              <wp:positionV relativeFrom="paragraph">
                <wp:posOffset>-64907</wp:posOffset>
              </wp:positionV>
              <wp:extent cx="5704205" cy="415925"/>
              <wp:effectExtent l="0" t="0" r="0" b="3175"/>
              <wp:wrapNone/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04205" cy="415925"/>
                        <a:chOff x="0" y="0"/>
                        <a:chExt cx="12186519" cy="992963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81383" y="7925"/>
                          <a:ext cx="4105136" cy="9095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201"/>
                          <a:ext cx="4392445" cy="90250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4219897" y="7926"/>
                          <a:ext cx="4105136" cy="9025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373150" y="70134"/>
                          <a:ext cx="1115873" cy="9228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4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12209" y="80351"/>
                          <a:ext cx="1048182" cy="75765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5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348001" y="0"/>
                          <a:ext cx="790914" cy="90250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6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219292" y="51084"/>
                          <a:ext cx="844218" cy="84421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logo z przezroczysty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37231" y="0"/>
                          <a:ext cx="693406" cy="9025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oel="http://schemas.microsoft.com/office/2019/extlst">
          <w:pict>
            <v:group w14:anchorId="5C739D89" id="Group 10" o:spid="_x0000_s1026" style="position:absolute;margin-left:25.8pt;margin-top:-5.1pt;width:449.15pt;height:32.75pt;z-index:251694080" coordsize="121865,99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80813;top:79;width:41052;height:9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">
                <v:imagedata r:id="rId8" o:title=""/>
              </v:shape>
              <v:shape id="Picture 4" o:spid="_x0000_s1028" type="#_x0000_t75" style="position:absolute;top:82;width:4392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">
                <v:imagedata r:id="rId9" o:title=""/>
              </v:shape>
              <v:rect id="Rectangle 5" o:spid="_x0000_s1029" style="position:absolute;left:42198;top:79;width:41052;height:90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" stroked="f" strokeweight="1pt"/>
              <v:shape id="Picture 6" o:spid="_x0000_s1030" type="#_x0000_t75" style="position:absolute;left:43731;top:701;width:11159;height:9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">
                <v:imagedata r:id="rId10" o:title=""/>
              </v:shape>
              <v:shape id="Picture 7" o:spid="_x0000_s1031" type="#_x0000_t75" style="position:absolute;left:57122;top:803;width:10481;height:7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">
                <v:imagedata r:id="rId11" o:title=""/>
              </v:shape>
              <v:shape id="Picture 8" o:spid="_x0000_s1032" type="#_x0000_t75" style="position:absolute;left:33480;width:7909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">
                <v:imagedata r:id="rId12" o:title=""/>
              </v:shape>
              <v:shape id="Picture 9" o:spid="_x0000_s1033" type="#_x0000_t75" style="position:absolute;left:72192;top:510;width:8443;height:8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">
                <v:imagedata r:id="rId13" o:title=""/>
              </v:shape>
              <v:shape id="Picture 10" o:spid="_x0000_s1034" type="#_x0000_t75" alt="logo z przezroczystym" style="position:absolute;left:84372;width:693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">
                <v:imagedata r:id="rId14" o:title="logo z przezroczystym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F5A29" w14:textId="77777777" w:rsidR="001A154D" w:rsidRDefault="001A154D" w:rsidP="00FB7D07">
      <w:pPr>
        <w:spacing w:after="0" w:line="240" w:lineRule="auto"/>
      </w:pPr>
      <w:r>
        <w:separator/>
      </w:r>
    </w:p>
  </w:footnote>
  <w:footnote w:type="continuationSeparator" w:id="0">
    <w:p w14:paraId="3668B1F6" w14:textId="77777777" w:rsidR="001A154D" w:rsidRDefault="001A154D" w:rsidP="00F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F9D39" w14:textId="155E9C2C" w:rsidR="00AC754A" w:rsidRDefault="009C566B" w:rsidP="002A7102">
    <w:pPr>
      <w:pStyle w:val="Nagwek"/>
      <w:jc w:val="center"/>
    </w:pPr>
    <w:r w:rsidRPr="009C566B">
      <w:rPr>
        <w:noProof/>
      </w:rPr>
      <w:drawing>
        <wp:anchor distT="0" distB="0" distL="114300" distR="114300" simplePos="0" relativeHeight="251692032" behindDoc="0" locked="0" layoutInCell="1" allowOverlap="1" wp14:anchorId="6C697F49" wp14:editId="1C0063C2">
          <wp:simplePos x="0" y="0"/>
          <wp:positionH relativeFrom="column">
            <wp:posOffset>4892618</wp:posOffset>
          </wp:positionH>
          <wp:positionV relativeFrom="paragraph">
            <wp:posOffset>111220</wp:posOffset>
          </wp:positionV>
          <wp:extent cx="655093" cy="830437"/>
          <wp:effectExtent l="0" t="0" r="0" b="8255"/>
          <wp:wrapNone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093" cy="830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23746">
      <w:rPr>
        <w:noProof/>
      </w:rPr>
      <w:drawing>
        <wp:anchor distT="0" distB="0" distL="114300" distR="114300" simplePos="0" relativeHeight="251691008" behindDoc="0" locked="0" layoutInCell="1" allowOverlap="1" wp14:anchorId="31396529" wp14:editId="62D47171">
          <wp:simplePos x="0" y="0"/>
          <wp:positionH relativeFrom="margin">
            <wp:align>center</wp:align>
          </wp:positionH>
          <wp:positionV relativeFrom="paragraph">
            <wp:posOffset>143302</wp:posOffset>
          </wp:positionV>
          <wp:extent cx="1917511" cy="723334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511" cy="723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610EE" w:rsidRPr="00FB7D07">
      <w:rPr>
        <w:noProof/>
      </w:rPr>
      <w:drawing>
        <wp:anchor distT="0" distB="0" distL="114300" distR="114300" simplePos="0" relativeHeight="251682816" behindDoc="0" locked="0" layoutInCell="1" allowOverlap="1" wp14:anchorId="4958D015" wp14:editId="658F4B08">
          <wp:simplePos x="0" y="0"/>
          <wp:positionH relativeFrom="margin">
            <wp:align>left</wp:align>
          </wp:positionH>
          <wp:positionV relativeFrom="paragraph">
            <wp:posOffset>110889</wp:posOffset>
          </wp:positionV>
          <wp:extent cx="1630908" cy="436245"/>
          <wp:effectExtent l="0" t="0" r="7620" b="1905"/>
          <wp:wrapNone/>
          <wp:docPr id="28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2" name="Image 1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3371" cy="436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31E52" w:rsidRPr="00313428">
      <w:rPr>
        <w:rFonts w:ascii="Times New Roman" w:hAnsi="Times New Roman"/>
        <w:noProof/>
      </w:rPr>
      <w:drawing>
        <wp:anchor distT="0" distB="0" distL="114300" distR="114300" simplePos="0" relativeHeight="251683840" behindDoc="0" locked="0" layoutInCell="1" allowOverlap="1" wp14:anchorId="28B798E5" wp14:editId="703A1510">
          <wp:simplePos x="0" y="0"/>
          <wp:positionH relativeFrom="column">
            <wp:posOffset>6920865</wp:posOffset>
          </wp:positionH>
          <wp:positionV relativeFrom="paragraph">
            <wp:posOffset>0</wp:posOffset>
          </wp:positionV>
          <wp:extent cx="692785" cy="898525"/>
          <wp:effectExtent l="0" t="0" r="0" b="0"/>
          <wp:wrapNone/>
          <wp:docPr id="285" name="Picture 18" descr="logo z przezroczystym">
            <a:extLst xmlns:a="http://schemas.openxmlformats.org/drawingml/2006/main">
              <a:ext uri="{FF2B5EF4-FFF2-40B4-BE49-F238E27FC236}">
                <a16:creationId xmlns:a16="http://schemas.microsoft.com/office/drawing/2014/main" id="{1E9AB34E-A37D-4494-979B-4241944F91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logo z przezroczystym">
                    <a:extLst>
                      <a:ext uri="{FF2B5EF4-FFF2-40B4-BE49-F238E27FC236}">
                        <a16:creationId xmlns:a16="http://schemas.microsoft.com/office/drawing/2014/main" id="{1E9AB34E-A37D-4494-979B-4241944F91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B489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FAC1EA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95F2B72"/>
    <w:multiLevelType w:val="hybridMultilevel"/>
    <w:tmpl w:val="0088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D37D8"/>
    <w:multiLevelType w:val="hybridMultilevel"/>
    <w:tmpl w:val="A07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73473"/>
    <w:multiLevelType w:val="hybridMultilevel"/>
    <w:tmpl w:val="C2E0C554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8774C58"/>
    <w:multiLevelType w:val="hybridMultilevel"/>
    <w:tmpl w:val="15F839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7A3917"/>
    <w:multiLevelType w:val="hybridMultilevel"/>
    <w:tmpl w:val="590CA1A8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CFB582E"/>
    <w:multiLevelType w:val="hybridMultilevel"/>
    <w:tmpl w:val="FB9EA6DC"/>
    <w:lvl w:ilvl="0" w:tplc="041A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D78211B0">
      <w:start w:val="1"/>
      <w:numFmt w:val="lowerLetter"/>
      <w:lvlText w:val="%2)"/>
      <w:lvlJc w:val="left"/>
      <w:pPr>
        <w:ind w:left="2160" w:hanging="360"/>
      </w:pPr>
      <w:rPr>
        <w:rFonts w:cs="Times New Roman" w:hint="default"/>
      </w:rPr>
    </w:lvl>
    <w:lvl w:ilvl="2" w:tplc="041A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329F4464"/>
    <w:multiLevelType w:val="hybridMultilevel"/>
    <w:tmpl w:val="56D6B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35753"/>
    <w:multiLevelType w:val="hybridMultilevel"/>
    <w:tmpl w:val="C16CC680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495F01C6"/>
    <w:multiLevelType w:val="hybridMultilevel"/>
    <w:tmpl w:val="63869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E5612"/>
    <w:multiLevelType w:val="hybridMultilevel"/>
    <w:tmpl w:val="6E0A1370"/>
    <w:lvl w:ilvl="0" w:tplc="041F000B">
      <w:start w:val="1"/>
      <w:numFmt w:val="bullet"/>
      <w:lvlText w:val=""/>
      <w:lvlJc w:val="left"/>
      <w:pPr>
        <w:ind w:left="1352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4DF03633"/>
    <w:multiLevelType w:val="multilevel"/>
    <w:tmpl w:val="0A9C3ED6"/>
    <w:lvl w:ilvl="0">
      <w:start w:val="22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30"/>
      <w:numFmt w:val="decimal"/>
      <w:lvlText w:val="%1.%2-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85909B8"/>
    <w:multiLevelType w:val="hybridMultilevel"/>
    <w:tmpl w:val="E9A4F2D2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  <w:b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8FD28EC"/>
    <w:multiLevelType w:val="hybridMultilevel"/>
    <w:tmpl w:val="242E5D7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F6A2C7C"/>
    <w:multiLevelType w:val="hybridMultilevel"/>
    <w:tmpl w:val="75829CA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3"/>
  </w:num>
  <w:num w:numId="5">
    <w:abstractNumId w:val="8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1"/>
  </w:num>
  <w:num w:numId="10">
    <w:abstractNumId w:val="4"/>
  </w:num>
  <w:num w:numId="11">
    <w:abstractNumId w:val="15"/>
  </w:num>
  <w:num w:numId="12">
    <w:abstractNumId w:val="9"/>
  </w:num>
  <w:num w:numId="13">
    <w:abstractNumId w:val="6"/>
  </w:num>
  <w:num w:numId="14">
    <w:abstractNumId w:val="12"/>
  </w:num>
  <w:num w:numId="15">
    <w:abstractNumId w:val="10"/>
  </w:num>
  <w:num w:numId="16">
    <w:abstractNumId w:val="2"/>
  </w:num>
  <w:num w:numId="17">
    <w:abstractNumId w:val="5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sTQ1MjUwNzcwNjVV0lEKTi0uzszPAykwrAUAjSsYhCwAAAA="/>
  </w:docVars>
  <w:rsids>
    <w:rsidRoot w:val="009C65A2"/>
    <w:rsid w:val="000032E6"/>
    <w:rsid w:val="000102A4"/>
    <w:rsid w:val="00013C33"/>
    <w:rsid w:val="0001636C"/>
    <w:rsid w:val="00020F36"/>
    <w:rsid w:val="00027A41"/>
    <w:rsid w:val="00037F45"/>
    <w:rsid w:val="00053C3B"/>
    <w:rsid w:val="000715DB"/>
    <w:rsid w:val="000734E7"/>
    <w:rsid w:val="000740EC"/>
    <w:rsid w:val="000751D3"/>
    <w:rsid w:val="00086077"/>
    <w:rsid w:val="000A2289"/>
    <w:rsid w:val="000A7AF9"/>
    <w:rsid w:val="000B4CE7"/>
    <w:rsid w:val="000B6F11"/>
    <w:rsid w:val="000B792E"/>
    <w:rsid w:val="000C147E"/>
    <w:rsid w:val="000C2685"/>
    <w:rsid w:val="000C7CCE"/>
    <w:rsid w:val="000D20C6"/>
    <w:rsid w:val="000D70D4"/>
    <w:rsid w:val="000E0367"/>
    <w:rsid w:val="000F079A"/>
    <w:rsid w:val="0011084F"/>
    <w:rsid w:val="00110AC2"/>
    <w:rsid w:val="001128F9"/>
    <w:rsid w:val="00121212"/>
    <w:rsid w:val="0012794E"/>
    <w:rsid w:val="00133A10"/>
    <w:rsid w:val="001371AA"/>
    <w:rsid w:val="00157F41"/>
    <w:rsid w:val="0017118E"/>
    <w:rsid w:val="00172F65"/>
    <w:rsid w:val="0018061F"/>
    <w:rsid w:val="00190F78"/>
    <w:rsid w:val="0019105E"/>
    <w:rsid w:val="001921D3"/>
    <w:rsid w:val="00193CFF"/>
    <w:rsid w:val="00197ED0"/>
    <w:rsid w:val="00197FEF"/>
    <w:rsid w:val="001A154D"/>
    <w:rsid w:val="001B04F1"/>
    <w:rsid w:val="001B0ECB"/>
    <w:rsid w:val="001B7AC2"/>
    <w:rsid w:val="001C4344"/>
    <w:rsid w:val="001E0D5E"/>
    <w:rsid w:val="001E250F"/>
    <w:rsid w:val="001E7615"/>
    <w:rsid w:val="002151E5"/>
    <w:rsid w:val="00227CB3"/>
    <w:rsid w:val="00252908"/>
    <w:rsid w:val="00253984"/>
    <w:rsid w:val="0025452C"/>
    <w:rsid w:val="002610EB"/>
    <w:rsid w:val="0027098A"/>
    <w:rsid w:val="002730EB"/>
    <w:rsid w:val="00276787"/>
    <w:rsid w:val="00277B32"/>
    <w:rsid w:val="002855C3"/>
    <w:rsid w:val="00290AC1"/>
    <w:rsid w:val="00296C98"/>
    <w:rsid w:val="002A7102"/>
    <w:rsid w:val="002B40CF"/>
    <w:rsid w:val="002B764F"/>
    <w:rsid w:val="002B7D8C"/>
    <w:rsid w:val="002C312B"/>
    <w:rsid w:val="002C46EF"/>
    <w:rsid w:val="002C79B5"/>
    <w:rsid w:val="002D618E"/>
    <w:rsid w:val="002F376F"/>
    <w:rsid w:val="00302564"/>
    <w:rsid w:val="0031515A"/>
    <w:rsid w:val="0032231A"/>
    <w:rsid w:val="003251CA"/>
    <w:rsid w:val="00327C0D"/>
    <w:rsid w:val="00343368"/>
    <w:rsid w:val="003746C9"/>
    <w:rsid w:val="003A3BBA"/>
    <w:rsid w:val="003A457E"/>
    <w:rsid w:val="003B34A3"/>
    <w:rsid w:val="003C0644"/>
    <w:rsid w:val="003D07EF"/>
    <w:rsid w:val="003D4E5E"/>
    <w:rsid w:val="003E1ACB"/>
    <w:rsid w:val="003F0901"/>
    <w:rsid w:val="003F20AA"/>
    <w:rsid w:val="003F26E5"/>
    <w:rsid w:val="003F53CF"/>
    <w:rsid w:val="003F73E7"/>
    <w:rsid w:val="00405BA5"/>
    <w:rsid w:val="00410C19"/>
    <w:rsid w:val="0041549E"/>
    <w:rsid w:val="00416AD3"/>
    <w:rsid w:val="00443967"/>
    <w:rsid w:val="00444A08"/>
    <w:rsid w:val="00444A55"/>
    <w:rsid w:val="00455111"/>
    <w:rsid w:val="004624EB"/>
    <w:rsid w:val="00464FFD"/>
    <w:rsid w:val="004663C0"/>
    <w:rsid w:val="004771BC"/>
    <w:rsid w:val="00484ACA"/>
    <w:rsid w:val="00486771"/>
    <w:rsid w:val="0049195F"/>
    <w:rsid w:val="004A2504"/>
    <w:rsid w:val="004B3ABD"/>
    <w:rsid w:val="004B73B9"/>
    <w:rsid w:val="004C769A"/>
    <w:rsid w:val="004D71EB"/>
    <w:rsid w:val="004E59F7"/>
    <w:rsid w:val="004F11F0"/>
    <w:rsid w:val="004F1F34"/>
    <w:rsid w:val="004F2B07"/>
    <w:rsid w:val="005070F2"/>
    <w:rsid w:val="005229D0"/>
    <w:rsid w:val="00531E52"/>
    <w:rsid w:val="00531EEA"/>
    <w:rsid w:val="005333F1"/>
    <w:rsid w:val="00533BA7"/>
    <w:rsid w:val="00552E37"/>
    <w:rsid w:val="0056006E"/>
    <w:rsid w:val="00580928"/>
    <w:rsid w:val="00591ED9"/>
    <w:rsid w:val="005921DA"/>
    <w:rsid w:val="00593FD0"/>
    <w:rsid w:val="005A0C1F"/>
    <w:rsid w:val="005A40C0"/>
    <w:rsid w:val="005B47DA"/>
    <w:rsid w:val="005C4F18"/>
    <w:rsid w:val="005D1DEF"/>
    <w:rsid w:val="005D1F14"/>
    <w:rsid w:val="005D764C"/>
    <w:rsid w:val="005F468D"/>
    <w:rsid w:val="006148E2"/>
    <w:rsid w:val="00631D74"/>
    <w:rsid w:val="00633DEE"/>
    <w:rsid w:val="0064019D"/>
    <w:rsid w:val="00643C6F"/>
    <w:rsid w:val="00652CE3"/>
    <w:rsid w:val="006542F2"/>
    <w:rsid w:val="006544C1"/>
    <w:rsid w:val="00661165"/>
    <w:rsid w:val="00662D31"/>
    <w:rsid w:val="0068592A"/>
    <w:rsid w:val="0068592F"/>
    <w:rsid w:val="006A1B3C"/>
    <w:rsid w:val="006A4FE5"/>
    <w:rsid w:val="006B191B"/>
    <w:rsid w:val="006B6415"/>
    <w:rsid w:val="006B7CBA"/>
    <w:rsid w:val="006C486B"/>
    <w:rsid w:val="006D1CCA"/>
    <w:rsid w:val="006E3B57"/>
    <w:rsid w:val="006F02A3"/>
    <w:rsid w:val="006F51ED"/>
    <w:rsid w:val="0070102E"/>
    <w:rsid w:val="00703416"/>
    <w:rsid w:val="00705B13"/>
    <w:rsid w:val="00723746"/>
    <w:rsid w:val="00742DF6"/>
    <w:rsid w:val="00746CA2"/>
    <w:rsid w:val="00751750"/>
    <w:rsid w:val="007541CE"/>
    <w:rsid w:val="007612B4"/>
    <w:rsid w:val="00764C11"/>
    <w:rsid w:val="00775BF8"/>
    <w:rsid w:val="0078043A"/>
    <w:rsid w:val="00784714"/>
    <w:rsid w:val="0078763B"/>
    <w:rsid w:val="00797F41"/>
    <w:rsid w:val="007B4D92"/>
    <w:rsid w:val="007C1DC7"/>
    <w:rsid w:val="007C2570"/>
    <w:rsid w:val="007E2D97"/>
    <w:rsid w:val="007E6746"/>
    <w:rsid w:val="007F42D6"/>
    <w:rsid w:val="00802892"/>
    <w:rsid w:val="0081012B"/>
    <w:rsid w:val="0082006E"/>
    <w:rsid w:val="00825F6E"/>
    <w:rsid w:val="008277C6"/>
    <w:rsid w:val="00830F46"/>
    <w:rsid w:val="00831DAE"/>
    <w:rsid w:val="00842CFD"/>
    <w:rsid w:val="0084764C"/>
    <w:rsid w:val="008506E1"/>
    <w:rsid w:val="00891B7D"/>
    <w:rsid w:val="008972EB"/>
    <w:rsid w:val="008A06F2"/>
    <w:rsid w:val="008A0A60"/>
    <w:rsid w:val="008A5C66"/>
    <w:rsid w:val="008A7217"/>
    <w:rsid w:val="008B0DE4"/>
    <w:rsid w:val="008C23A0"/>
    <w:rsid w:val="008C719C"/>
    <w:rsid w:val="008D28CF"/>
    <w:rsid w:val="008E35A8"/>
    <w:rsid w:val="008E6E37"/>
    <w:rsid w:val="008F0083"/>
    <w:rsid w:val="008F244E"/>
    <w:rsid w:val="008F7E69"/>
    <w:rsid w:val="0090482A"/>
    <w:rsid w:val="0090664C"/>
    <w:rsid w:val="00912FE3"/>
    <w:rsid w:val="009163C3"/>
    <w:rsid w:val="00924B65"/>
    <w:rsid w:val="00936014"/>
    <w:rsid w:val="00946E0E"/>
    <w:rsid w:val="00964ECB"/>
    <w:rsid w:val="00966188"/>
    <w:rsid w:val="00974232"/>
    <w:rsid w:val="0097790C"/>
    <w:rsid w:val="0098077C"/>
    <w:rsid w:val="0098097B"/>
    <w:rsid w:val="00981433"/>
    <w:rsid w:val="009A3587"/>
    <w:rsid w:val="009B2B18"/>
    <w:rsid w:val="009B6FFD"/>
    <w:rsid w:val="009C0A79"/>
    <w:rsid w:val="009C266C"/>
    <w:rsid w:val="009C566B"/>
    <w:rsid w:val="009C65A2"/>
    <w:rsid w:val="009D2B35"/>
    <w:rsid w:val="009D2ED2"/>
    <w:rsid w:val="009E1360"/>
    <w:rsid w:val="009F536B"/>
    <w:rsid w:val="00A00658"/>
    <w:rsid w:val="00A034AF"/>
    <w:rsid w:val="00A035D4"/>
    <w:rsid w:val="00A052DC"/>
    <w:rsid w:val="00A05AE1"/>
    <w:rsid w:val="00A13292"/>
    <w:rsid w:val="00A14245"/>
    <w:rsid w:val="00A1555F"/>
    <w:rsid w:val="00A21D1D"/>
    <w:rsid w:val="00A25DE4"/>
    <w:rsid w:val="00A3728D"/>
    <w:rsid w:val="00A425E6"/>
    <w:rsid w:val="00A444F7"/>
    <w:rsid w:val="00A4612A"/>
    <w:rsid w:val="00A53A7B"/>
    <w:rsid w:val="00A63743"/>
    <w:rsid w:val="00A70B0E"/>
    <w:rsid w:val="00A7635D"/>
    <w:rsid w:val="00A83F58"/>
    <w:rsid w:val="00A86091"/>
    <w:rsid w:val="00AA2F83"/>
    <w:rsid w:val="00AC224A"/>
    <w:rsid w:val="00AC3B39"/>
    <w:rsid w:val="00AC754A"/>
    <w:rsid w:val="00AD5553"/>
    <w:rsid w:val="00B01E76"/>
    <w:rsid w:val="00B10135"/>
    <w:rsid w:val="00B10F35"/>
    <w:rsid w:val="00B14397"/>
    <w:rsid w:val="00B24B8A"/>
    <w:rsid w:val="00B30928"/>
    <w:rsid w:val="00B44FC2"/>
    <w:rsid w:val="00B45EAD"/>
    <w:rsid w:val="00B54DD9"/>
    <w:rsid w:val="00B5656A"/>
    <w:rsid w:val="00B610EE"/>
    <w:rsid w:val="00B61FAF"/>
    <w:rsid w:val="00B62D90"/>
    <w:rsid w:val="00B67D13"/>
    <w:rsid w:val="00B7041A"/>
    <w:rsid w:val="00B714C9"/>
    <w:rsid w:val="00B92FBD"/>
    <w:rsid w:val="00B9352C"/>
    <w:rsid w:val="00BA3615"/>
    <w:rsid w:val="00BA3CC1"/>
    <w:rsid w:val="00BC0F6A"/>
    <w:rsid w:val="00BE27A8"/>
    <w:rsid w:val="00BE4822"/>
    <w:rsid w:val="00BE5304"/>
    <w:rsid w:val="00BF4E30"/>
    <w:rsid w:val="00C03ADA"/>
    <w:rsid w:val="00C20C27"/>
    <w:rsid w:val="00C212F3"/>
    <w:rsid w:val="00C259D0"/>
    <w:rsid w:val="00C348AC"/>
    <w:rsid w:val="00C41754"/>
    <w:rsid w:val="00C535D4"/>
    <w:rsid w:val="00C61FE6"/>
    <w:rsid w:val="00C73271"/>
    <w:rsid w:val="00C73A73"/>
    <w:rsid w:val="00C76BAA"/>
    <w:rsid w:val="00C77D7C"/>
    <w:rsid w:val="00C81261"/>
    <w:rsid w:val="00C8284A"/>
    <w:rsid w:val="00C86E38"/>
    <w:rsid w:val="00CA1E84"/>
    <w:rsid w:val="00CA2E3F"/>
    <w:rsid w:val="00CB295B"/>
    <w:rsid w:val="00CC1596"/>
    <w:rsid w:val="00CC4CAE"/>
    <w:rsid w:val="00CC4FA3"/>
    <w:rsid w:val="00CD0228"/>
    <w:rsid w:val="00CD5556"/>
    <w:rsid w:val="00CD6708"/>
    <w:rsid w:val="00CD7A83"/>
    <w:rsid w:val="00CF10F4"/>
    <w:rsid w:val="00CF2EA3"/>
    <w:rsid w:val="00CF56EB"/>
    <w:rsid w:val="00D064CF"/>
    <w:rsid w:val="00D1179D"/>
    <w:rsid w:val="00D118D6"/>
    <w:rsid w:val="00D25CBE"/>
    <w:rsid w:val="00D34936"/>
    <w:rsid w:val="00D371B1"/>
    <w:rsid w:val="00D403DA"/>
    <w:rsid w:val="00D417B8"/>
    <w:rsid w:val="00D41A1A"/>
    <w:rsid w:val="00D474C5"/>
    <w:rsid w:val="00D60D2A"/>
    <w:rsid w:val="00D67D24"/>
    <w:rsid w:val="00D75FFA"/>
    <w:rsid w:val="00D94DF9"/>
    <w:rsid w:val="00DB13CE"/>
    <w:rsid w:val="00DB2FCD"/>
    <w:rsid w:val="00DC0897"/>
    <w:rsid w:val="00DC260C"/>
    <w:rsid w:val="00DC3244"/>
    <w:rsid w:val="00DC4FF3"/>
    <w:rsid w:val="00DC64C9"/>
    <w:rsid w:val="00DE0310"/>
    <w:rsid w:val="00DF0153"/>
    <w:rsid w:val="00DF0A39"/>
    <w:rsid w:val="00DF0C3D"/>
    <w:rsid w:val="00DF126C"/>
    <w:rsid w:val="00DF65A7"/>
    <w:rsid w:val="00E01363"/>
    <w:rsid w:val="00E06742"/>
    <w:rsid w:val="00E16098"/>
    <w:rsid w:val="00E24CA2"/>
    <w:rsid w:val="00E26B75"/>
    <w:rsid w:val="00E33C93"/>
    <w:rsid w:val="00E42451"/>
    <w:rsid w:val="00E447F7"/>
    <w:rsid w:val="00E632EF"/>
    <w:rsid w:val="00E935EF"/>
    <w:rsid w:val="00E97BA5"/>
    <w:rsid w:val="00EA488A"/>
    <w:rsid w:val="00EA6E8D"/>
    <w:rsid w:val="00ED50F8"/>
    <w:rsid w:val="00ED7CE0"/>
    <w:rsid w:val="00EE555C"/>
    <w:rsid w:val="00EE5B85"/>
    <w:rsid w:val="00EF0105"/>
    <w:rsid w:val="00EF67BE"/>
    <w:rsid w:val="00EF67D6"/>
    <w:rsid w:val="00F078FC"/>
    <w:rsid w:val="00F1367C"/>
    <w:rsid w:val="00F14E72"/>
    <w:rsid w:val="00F3762C"/>
    <w:rsid w:val="00F43CC3"/>
    <w:rsid w:val="00F462A6"/>
    <w:rsid w:val="00F47604"/>
    <w:rsid w:val="00F47BEE"/>
    <w:rsid w:val="00F47BF8"/>
    <w:rsid w:val="00F533E5"/>
    <w:rsid w:val="00F542DE"/>
    <w:rsid w:val="00F67DAF"/>
    <w:rsid w:val="00F72A63"/>
    <w:rsid w:val="00F74909"/>
    <w:rsid w:val="00F81D21"/>
    <w:rsid w:val="00F82E04"/>
    <w:rsid w:val="00F83125"/>
    <w:rsid w:val="00F8492E"/>
    <w:rsid w:val="00F90362"/>
    <w:rsid w:val="00FB017E"/>
    <w:rsid w:val="00FB4116"/>
    <w:rsid w:val="00FB66C8"/>
    <w:rsid w:val="00FB7D07"/>
    <w:rsid w:val="00FC0581"/>
    <w:rsid w:val="00FC7A93"/>
    <w:rsid w:val="00FD1CDD"/>
    <w:rsid w:val="00FD23C1"/>
    <w:rsid w:val="00FE26A4"/>
    <w:rsid w:val="00FE44C1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A4FB9B"/>
  <w15:chartTrackingRefBased/>
  <w15:docId w15:val="{BF7FDB4E-768C-41EF-A735-22C754F0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uiPriority="99"/>
    <w:lsdException w:name="caption" w:locked="1" w:semiHidden="1" w:unhideWhenUsed="1" w:qFormat="1"/>
    <w:lsdException w:name="footnote reference" w:uiPriority="99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1179D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9C65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semiHidden/>
    <w:locked/>
    <w:rsid w:val="009C65A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NagwekZnak">
    <w:name w:val="Nagłówek Znak"/>
    <w:link w:val="Nagwek"/>
    <w:semiHidden/>
    <w:locked/>
    <w:rsid w:val="00FB7D07"/>
    <w:rPr>
      <w:rFonts w:cs="Times New Roman"/>
    </w:rPr>
  </w:style>
  <w:style w:type="paragraph" w:styleId="Stopka">
    <w:name w:val="footer"/>
    <w:basedOn w:val="Normalny"/>
    <w:link w:val="StopkaZnak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StopkaZnak">
    <w:name w:val="Stopka Znak"/>
    <w:link w:val="Stopka"/>
    <w:semiHidden/>
    <w:locked/>
    <w:rsid w:val="00FB7D07"/>
    <w:rPr>
      <w:rFonts w:cs="Times New Roman"/>
    </w:rPr>
  </w:style>
  <w:style w:type="table" w:styleId="Tabela-Siatka">
    <w:name w:val="Table Grid"/>
    <w:basedOn w:val="Standardowy"/>
    <w:uiPriority w:val="59"/>
    <w:rsid w:val="008A7217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ny"/>
    <w:uiPriority w:val="34"/>
    <w:qFormat/>
    <w:rsid w:val="00C86E38"/>
    <w:pPr>
      <w:ind w:left="720"/>
      <w:contextualSpacing/>
    </w:pPr>
    <w:rPr>
      <w:lang w:val="tr-TR" w:eastAsia="tr-TR"/>
    </w:rPr>
  </w:style>
  <w:style w:type="paragraph" w:styleId="Tekstprzypisudolnego">
    <w:name w:val="footnote text"/>
    <w:basedOn w:val="Normalny"/>
    <w:link w:val="TekstprzypisudolnegoZnak"/>
    <w:uiPriority w:val="99"/>
    <w:rsid w:val="00A25DE4"/>
    <w:pPr>
      <w:spacing w:after="0" w:line="240" w:lineRule="auto"/>
    </w:pPr>
    <w:rPr>
      <w:rFonts w:ascii="Times New Roman" w:hAnsi="Times New Roman"/>
      <w:sz w:val="20"/>
      <w:szCs w:val="20"/>
      <w:lang w:eastAsia="tr-TR"/>
    </w:rPr>
  </w:style>
  <w:style w:type="character" w:customStyle="1" w:styleId="TekstprzypisudolnegoZnak">
    <w:name w:val="Tekst przypisu dolnego Znak"/>
    <w:link w:val="Tekstprzypisudolnego"/>
    <w:uiPriority w:val="99"/>
    <w:rsid w:val="00A25DE4"/>
    <w:rPr>
      <w:rFonts w:ascii="Times New Roman" w:hAnsi="Times New Roman"/>
      <w:lang w:val="en-GB" w:eastAsia="tr-TR"/>
    </w:rPr>
  </w:style>
  <w:style w:type="character" w:styleId="Odwoanieprzypisudolnego">
    <w:name w:val="footnote reference"/>
    <w:uiPriority w:val="99"/>
    <w:rsid w:val="00A25DE4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B45E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styleId="Hipercze">
    <w:name w:val="Hyperlink"/>
    <w:basedOn w:val="Domylnaczcionkaakapitu"/>
    <w:uiPriority w:val="99"/>
    <w:rsid w:val="006E3B5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E3B57"/>
    <w:rPr>
      <w:color w:val="605E5C"/>
      <w:shd w:val="clear" w:color="auto" w:fill="E1DFDD"/>
    </w:rPr>
  </w:style>
  <w:style w:type="paragraph" w:customStyle="1" w:styleId="Default">
    <w:name w:val="Default"/>
    <w:rsid w:val="00CC4CAE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B30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plat.eu/mod/bigbluebuttonbn/view.php?id=31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rplat.e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rplat.eu/mod/bigbluebuttonbn/view.php?id=31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jpeg"/><Relationship Id="rId13" Type="http://schemas.openxmlformats.org/officeDocument/2006/relationships/image" Target="media/image17.png"/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12" Type="http://schemas.openxmlformats.org/officeDocument/2006/relationships/image" Target="media/image16.pn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5" Type="http://schemas.openxmlformats.org/officeDocument/2006/relationships/image" Target="media/image9.png"/><Relationship Id="rId10" Type="http://schemas.openxmlformats.org/officeDocument/2006/relationships/image" Target="media/image14.png"/><Relationship Id="rId4" Type="http://schemas.openxmlformats.org/officeDocument/2006/relationships/image" Target="media/image8.png"/><Relationship Id="rId9" Type="http://schemas.openxmlformats.org/officeDocument/2006/relationships/image" Target="media/image13.jpeg"/><Relationship Id="rId1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emf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52DD537-847A-4BF9-9B45-3BF660407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20</Words>
  <Characters>3726</Characters>
  <Application>Microsoft Office Word</Application>
  <DocSecurity>0</DocSecurity>
  <Lines>31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asmus+ Programme – Strategic Partnership</vt:lpstr>
      <vt:lpstr>Erasmus+ Programme – Strategic Partnership</vt:lpstr>
    </vt:vector>
  </TitlesOfParts>
  <Company>Hewlett-Packard</Company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+ Programme – Strategic Partnership</dc:title>
  <dc:subject/>
  <dc:creator>Popa Catalin</dc:creator>
  <cp:keywords/>
  <cp:lastModifiedBy>Marcin Kluczyk</cp:lastModifiedBy>
  <cp:revision>8</cp:revision>
  <cp:lastPrinted>2018-01-16T09:21:00Z</cp:lastPrinted>
  <dcterms:created xsi:type="dcterms:W3CDTF">2022-05-31T10:14:00Z</dcterms:created>
  <dcterms:modified xsi:type="dcterms:W3CDTF">2022-06-04T22:08:00Z</dcterms:modified>
</cp:coreProperties>
</file>